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094" w:rsidRDefault="00F13094" w:rsidP="00417799">
      <w:pPr>
        <w:jc w:val="both"/>
        <w:rPr>
          <w:lang w:val="bs-Latn-BA"/>
        </w:rPr>
      </w:pPr>
      <w:r w:rsidRPr="00F13094">
        <w:rPr>
          <w:noProof/>
          <w:lang w:val="en-GB" w:eastAsia="en-GB"/>
        </w:rPr>
        <w:drawing>
          <wp:inline distT="0" distB="0" distL="0" distR="0">
            <wp:extent cx="2512523" cy="590550"/>
            <wp:effectExtent l="19050" t="0" r="2077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891" cy="596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545" w:rsidRDefault="00F41545" w:rsidP="00417799">
      <w:pPr>
        <w:jc w:val="both"/>
        <w:rPr>
          <w:lang w:val="bs-Latn-BA"/>
        </w:rPr>
      </w:pPr>
      <w:r>
        <w:rPr>
          <w:lang w:val="bs-Latn-BA"/>
        </w:rPr>
        <w:t xml:space="preserve">JIB: </w:t>
      </w:r>
      <w:r w:rsidR="00F43F07" w:rsidRPr="00F43F07">
        <w:rPr>
          <w:lang w:val="bs-Latn-BA"/>
        </w:rPr>
        <w:t>4200223530005</w:t>
      </w:r>
    </w:p>
    <w:p w:rsidR="00437F62" w:rsidRDefault="00437F62" w:rsidP="00E77D07">
      <w:pPr>
        <w:jc w:val="both"/>
        <w:rPr>
          <w:lang w:val="bs-Latn-BA"/>
        </w:rPr>
      </w:pPr>
      <w:r>
        <w:rPr>
          <w:lang w:val="bs-Latn-BA"/>
        </w:rPr>
        <w:t>Poštovani,</w:t>
      </w:r>
    </w:p>
    <w:p w:rsidR="00FA7622" w:rsidRPr="00FA7622" w:rsidRDefault="00F41545" w:rsidP="00E77D07">
      <w:pPr>
        <w:jc w:val="both"/>
        <w:rPr>
          <w:b/>
          <w:lang w:val="en-GB"/>
        </w:rPr>
      </w:pPr>
      <w:r>
        <w:rPr>
          <w:lang w:val="bs-Latn-BA"/>
        </w:rPr>
        <w:t>Prism Research &amp; Consulting, A</w:t>
      </w:r>
      <w:r w:rsidR="00437F62">
        <w:rPr>
          <w:lang w:val="bs-Latn-BA"/>
        </w:rPr>
        <w:t>gencija za ispitivanje javnog mnijenja i tržišna istr</w:t>
      </w:r>
      <w:r w:rsidR="001F7110">
        <w:rPr>
          <w:lang w:val="bs-Latn-BA"/>
        </w:rPr>
        <w:t>aživanja već uspješno posluje 2</w:t>
      </w:r>
      <w:r w:rsidR="00FD41B5">
        <w:rPr>
          <w:lang w:val="bs-Latn-BA"/>
        </w:rPr>
        <w:t>6</w:t>
      </w:r>
      <w:r w:rsidR="001F7110">
        <w:rPr>
          <w:lang w:val="bs-Latn-BA"/>
        </w:rPr>
        <w:t xml:space="preserve"> godina</w:t>
      </w:r>
      <w:r w:rsidR="00437F62">
        <w:rPr>
          <w:lang w:val="bs-Latn-BA"/>
        </w:rPr>
        <w:t xml:space="preserve"> na BH tržištu</w:t>
      </w:r>
      <w:r w:rsidR="00B713AB">
        <w:rPr>
          <w:lang w:val="bs-Latn-BA"/>
        </w:rPr>
        <w:t xml:space="preserve"> i kroz svoj rad </w:t>
      </w:r>
      <w:r w:rsidR="00E6250B">
        <w:rPr>
          <w:lang w:val="bs-Latn-BA"/>
        </w:rPr>
        <w:t xml:space="preserve">honorarno je </w:t>
      </w:r>
      <w:r w:rsidR="00B713AB">
        <w:rPr>
          <w:lang w:val="bs-Latn-BA"/>
        </w:rPr>
        <w:t>uposlila</w:t>
      </w:r>
      <w:r w:rsidR="00EA3D92">
        <w:rPr>
          <w:lang w:val="bs-Latn-BA"/>
        </w:rPr>
        <w:t xml:space="preserve"> (i dalje upošljava)</w:t>
      </w:r>
      <w:r w:rsidR="00A861E9">
        <w:rPr>
          <w:lang w:val="bs-Latn-BA"/>
        </w:rPr>
        <w:t xml:space="preserve"> veliki broj ljudi</w:t>
      </w:r>
      <w:r w:rsidR="00437F62">
        <w:rPr>
          <w:lang w:val="bs-Latn-BA"/>
        </w:rPr>
        <w:t>. Zbog povećanja obima posla, posebno smo zaint</w:t>
      </w:r>
      <w:r w:rsidR="005B5EA5">
        <w:rPr>
          <w:lang w:val="bs-Latn-BA"/>
        </w:rPr>
        <w:t>e</w:t>
      </w:r>
      <w:r w:rsidR="00E77D07">
        <w:rPr>
          <w:lang w:val="bs-Latn-BA"/>
        </w:rPr>
        <w:t>resovani za uspostavljanje su</w:t>
      </w:r>
      <w:r w:rsidR="00437F62">
        <w:rPr>
          <w:lang w:val="bs-Latn-BA"/>
        </w:rPr>
        <w:t xml:space="preserve">radnje sa mladim ljudima koji žele raditi, žele naučiti komunikacijske vještine, </w:t>
      </w:r>
      <w:r w:rsidR="00E77D07">
        <w:rPr>
          <w:lang w:val="bs-Latn-BA"/>
        </w:rPr>
        <w:t>stjecati</w:t>
      </w:r>
      <w:r w:rsidR="00437F62">
        <w:rPr>
          <w:lang w:val="bs-Latn-BA"/>
        </w:rPr>
        <w:t xml:space="preserve"> isku</w:t>
      </w:r>
      <w:r>
        <w:rPr>
          <w:lang w:val="bs-Latn-BA"/>
        </w:rPr>
        <w:t>stvo na projektima terenskog</w:t>
      </w:r>
      <w:r w:rsidR="005B5EA5">
        <w:rPr>
          <w:lang w:val="bs-Latn-BA"/>
        </w:rPr>
        <w:t xml:space="preserve"> </w:t>
      </w:r>
      <w:r w:rsidR="00E6250B">
        <w:rPr>
          <w:lang w:val="bs-Latn-BA"/>
        </w:rPr>
        <w:t>anke</w:t>
      </w:r>
      <w:r w:rsidR="00776183">
        <w:rPr>
          <w:lang w:val="bs-Latn-BA"/>
        </w:rPr>
        <w:t>tiranja građana na različite dru</w:t>
      </w:r>
      <w:r w:rsidR="00E6250B">
        <w:rPr>
          <w:lang w:val="bs-Latn-BA"/>
        </w:rPr>
        <w:t>štvene/socijalne teme.</w:t>
      </w:r>
      <w:r w:rsidR="0083034F">
        <w:rPr>
          <w:lang w:val="bs-Latn-BA"/>
        </w:rPr>
        <w:t xml:space="preserve"> </w:t>
      </w:r>
      <w:r w:rsidR="009531BD">
        <w:rPr>
          <w:lang w:val="bs-Latn-BA"/>
        </w:rPr>
        <w:t xml:space="preserve">U narednom periodu radimo </w:t>
      </w:r>
      <w:r w:rsidR="00EC4959">
        <w:rPr>
          <w:lang w:val="bs-Latn-BA"/>
        </w:rPr>
        <w:t>projekte terenskog</w:t>
      </w:r>
      <w:r w:rsidR="009531BD">
        <w:rPr>
          <w:lang w:val="bs-Latn-BA"/>
        </w:rPr>
        <w:t xml:space="preserve"> anketiranja stanovništva,</w:t>
      </w:r>
      <w:r w:rsidR="00EC4959">
        <w:rPr>
          <w:lang w:val="bs-Latn-BA"/>
        </w:rPr>
        <w:t xml:space="preserve"> po principu od kuće do kuće</w:t>
      </w:r>
      <w:r w:rsidR="009531BD">
        <w:rPr>
          <w:lang w:val="bs-Latn-BA"/>
        </w:rPr>
        <w:t xml:space="preserve"> širom </w:t>
      </w:r>
      <w:r w:rsidR="00816CB3">
        <w:rPr>
          <w:lang w:val="bs-Latn-BA"/>
        </w:rPr>
        <w:t xml:space="preserve">BIH. </w:t>
      </w:r>
      <w:r w:rsidR="009531BD">
        <w:rPr>
          <w:lang w:val="bs-Latn-BA"/>
        </w:rPr>
        <w:t>U pitanju su razne vrste anketa</w:t>
      </w:r>
      <w:r w:rsidR="00E279D8">
        <w:rPr>
          <w:lang w:val="bs-Latn-BA"/>
        </w:rPr>
        <w:t>.</w:t>
      </w:r>
      <w:r w:rsidR="009531BD">
        <w:rPr>
          <w:lang w:val="bs-Latn-BA"/>
        </w:rPr>
        <w:t xml:space="preserve"> </w:t>
      </w:r>
      <w:r w:rsidR="001F7110">
        <w:rPr>
          <w:lang w:val="bs-Latn-BA"/>
        </w:rPr>
        <w:t xml:space="preserve">U tu </w:t>
      </w:r>
      <w:r w:rsidR="00EC4959">
        <w:rPr>
          <w:lang w:val="bs-Latn-BA"/>
        </w:rPr>
        <w:t>svrhu su nam potrebni terenski</w:t>
      </w:r>
      <w:r w:rsidR="002473C0">
        <w:rPr>
          <w:lang w:val="bs-Latn-BA"/>
        </w:rPr>
        <w:t xml:space="preserve"> anket</w:t>
      </w:r>
      <w:r w:rsidR="00E449D3">
        <w:rPr>
          <w:lang w:val="bs-Latn-BA"/>
        </w:rPr>
        <w:t xml:space="preserve">ari sa </w:t>
      </w:r>
      <w:r w:rsidR="00502A52">
        <w:rPr>
          <w:lang w:val="bs-Latn-BA"/>
        </w:rPr>
        <w:t>područja</w:t>
      </w:r>
      <w:r>
        <w:rPr>
          <w:lang w:val="bs-Latn-BA"/>
        </w:rPr>
        <w:t xml:space="preserve"> </w:t>
      </w:r>
      <w:r w:rsidR="00721A35">
        <w:rPr>
          <w:lang w:val="bs-Latn-BA"/>
        </w:rPr>
        <w:t>s</w:t>
      </w:r>
      <w:r w:rsidR="00DC209A">
        <w:rPr>
          <w:lang w:val="bs-Latn-BA"/>
        </w:rPr>
        <w:t xml:space="preserve">ljedećih </w:t>
      </w:r>
      <w:r w:rsidR="00AB143D">
        <w:rPr>
          <w:lang w:val="bs-Latn-BA"/>
        </w:rPr>
        <w:t>općina</w:t>
      </w:r>
      <w:r w:rsidRPr="00F41545">
        <w:rPr>
          <w:lang w:val="bs-Latn-BA"/>
        </w:rPr>
        <w:t xml:space="preserve">: </w:t>
      </w:r>
      <w:r w:rsidR="00FA7622" w:rsidRPr="008718A9">
        <w:rPr>
          <w:b/>
          <w:lang w:val="en-GB"/>
        </w:rPr>
        <w:t xml:space="preserve">U </w:t>
      </w:r>
      <w:proofErr w:type="spellStart"/>
      <w:r w:rsidR="00FA7622" w:rsidRPr="008718A9">
        <w:rPr>
          <w:b/>
          <w:lang w:val="en-GB"/>
        </w:rPr>
        <w:t>tu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svrhu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su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nam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potrebni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terenski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anketari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sa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područja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 w:rsidRPr="008718A9">
        <w:rPr>
          <w:b/>
          <w:lang w:val="en-GB"/>
        </w:rPr>
        <w:t>sljedećih</w:t>
      </w:r>
      <w:proofErr w:type="spellEnd"/>
      <w:r w:rsidR="00FA7622" w:rsidRPr="008718A9">
        <w:rPr>
          <w:b/>
          <w:lang w:val="en-GB"/>
        </w:rPr>
        <w:t xml:space="preserve"> </w:t>
      </w:r>
      <w:proofErr w:type="spellStart"/>
      <w:r w:rsidR="00FA7622">
        <w:rPr>
          <w:b/>
          <w:lang w:val="en-GB"/>
        </w:rPr>
        <w:t>gradova</w:t>
      </w:r>
      <w:proofErr w:type="spellEnd"/>
      <w:r w:rsidR="00FA7622" w:rsidRPr="008718A9">
        <w:rPr>
          <w:b/>
          <w:lang w:val="en-GB"/>
        </w:rPr>
        <w:t xml:space="preserve">: </w:t>
      </w:r>
      <w:proofErr w:type="spellStart"/>
      <w:r w:rsidR="00FA7622" w:rsidRPr="00FA7622">
        <w:rPr>
          <w:b/>
          <w:lang w:val="en-GB"/>
        </w:rPr>
        <w:t>Čapljina</w:t>
      </w:r>
      <w:proofErr w:type="spellEnd"/>
      <w:r w:rsidR="00FA7622" w:rsidRPr="00FA7622">
        <w:rPr>
          <w:b/>
          <w:lang w:val="en-GB"/>
        </w:rPr>
        <w:t xml:space="preserve">, </w:t>
      </w:r>
      <w:proofErr w:type="spellStart"/>
      <w:r w:rsidR="00FA7622" w:rsidRPr="00FA7622">
        <w:rPr>
          <w:b/>
          <w:lang w:val="en-GB"/>
        </w:rPr>
        <w:t>Neum</w:t>
      </w:r>
      <w:proofErr w:type="spellEnd"/>
      <w:r w:rsidR="00FA7622" w:rsidRPr="00FA7622">
        <w:rPr>
          <w:b/>
          <w:lang w:val="en-GB"/>
        </w:rPr>
        <w:t xml:space="preserve">, Mostar, </w:t>
      </w:r>
      <w:proofErr w:type="spellStart"/>
      <w:r w:rsidR="00FA7622" w:rsidRPr="00FA7622">
        <w:rPr>
          <w:b/>
          <w:lang w:val="en-GB"/>
        </w:rPr>
        <w:t>Stolac</w:t>
      </w:r>
      <w:proofErr w:type="spellEnd"/>
      <w:r w:rsidR="00FA7622" w:rsidRPr="00FA7622">
        <w:rPr>
          <w:b/>
          <w:lang w:val="en-GB"/>
        </w:rPr>
        <w:t xml:space="preserve">, </w:t>
      </w:r>
      <w:proofErr w:type="spellStart"/>
      <w:r w:rsidR="00FA7622" w:rsidRPr="00FA7622">
        <w:rPr>
          <w:b/>
          <w:lang w:val="en-GB"/>
        </w:rPr>
        <w:t>Konjic</w:t>
      </w:r>
      <w:proofErr w:type="spellEnd"/>
      <w:r w:rsidR="00FA7622" w:rsidRPr="00FA7622">
        <w:rPr>
          <w:b/>
          <w:lang w:val="en-GB"/>
        </w:rPr>
        <w:t xml:space="preserve">, </w:t>
      </w:r>
      <w:proofErr w:type="spellStart"/>
      <w:r w:rsidR="00FA7622" w:rsidRPr="00FA7622">
        <w:rPr>
          <w:b/>
          <w:lang w:val="en-GB"/>
        </w:rPr>
        <w:t>Jablanica</w:t>
      </w:r>
      <w:proofErr w:type="spellEnd"/>
      <w:r w:rsidR="00FA7622" w:rsidRPr="00FA7622">
        <w:rPr>
          <w:b/>
          <w:lang w:val="en-GB"/>
        </w:rPr>
        <w:t xml:space="preserve">, </w:t>
      </w:r>
      <w:proofErr w:type="spellStart"/>
      <w:r w:rsidR="00FA7622" w:rsidRPr="00FA7622">
        <w:rPr>
          <w:b/>
          <w:lang w:val="en-GB"/>
        </w:rPr>
        <w:t>Čitluk</w:t>
      </w:r>
      <w:proofErr w:type="spellEnd"/>
      <w:r w:rsidR="00FA7622" w:rsidRPr="00FA7622">
        <w:rPr>
          <w:b/>
          <w:lang w:val="en-GB"/>
        </w:rPr>
        <w:t xml:space="preserve">, </w:t>
      </w:r>
      <w:proofErr w:type="spellStart"/>
      <w:r w:rsidR="00FA7622" w:rsidRPr="00FA7622">
        <w:rPr>
          <w:b/>
          <w:lang w:val="en-GB"/>
        </w:rPr>
        <w:t>Prozor</w:t>
      </w:r>
      <w:proofErr w:type="spellEnd"/>
      <w:r w:rsidR="00FA7622" w:rsidRPr="00FA7622">
        <w:rPr>
          <w:b/>
          <w:lang w:val="en-GB"/>
        </w:rPr>
        <w:t xml:space="preserve">-Rama i </w:t>
      </w:r>
      <w:proofErr w:type="spellStart"/>
      <w:r w:rsidR="00FA7622" w:rsidRPr="00FA7622">
        <w:rPr>
          <w:b/>
          <w:lang w:val="en-GB"/>
        </w:rPr>
        <w:t>Ravno</w:t>
      </w:r>
      <w:proofErr w:type="spellEnd"/>
      <w:r w:rsidR="00FA7622" w:rsidRPr="00FA7622">
        <w:rPr>
          <w:b/>
          <w:lang w:val="en-GB"/>
        </w:rPr>
        <w:t xml:space="preserve"> (</w:t>
      </w:r>
      <w:proofErr w:type="spellStart"/>
      <w:r w:rsidR="00FA7622" w:rsidRPr="00FA7622">
        <w:rPr>
          <w:b/>
          <w:lang w:val="en-GB"/>
        </w:rPr>
        <w:t>po</w:t>
      </w:r>
      <w:proofErr w:type="spellEnd"/>
      <w:r w:rsidR="00FA7622" w:rsidRPr="00FA7622">
        <w:rPr>
          <w:b/>
          <w:lang w:val="en-GB"/>
        </w:rPr>
        <w:t xml:space="preserve"> 2 </w:t>
      </w:r>
      <w:proofErr w:type="spellStart"/>
      <w:r w:rsidR="00FA7622" w:rsidRPr="00FA7622">
        <w:rPr>
          <w:b/>
          <w:lang w:val="en-GB"/>
        </w:rPr>
        <w:t>izvršioca</w:t>
      </w:r>
      <w:proofErr w:type="spellEnd"/>
      <w:r w:rsidR="00FA7622" w:rsidRPr="00FA7622">
        <w:rPr>
          <w:b/>
          <w:lang w:val="en-GB"/>
        </w:rPr>
        <w:t xml:space="preserve">). </w:t>
      </w:r>
    </w:p>
    <w:p w:rsidR="0083034F" w:rsidRPr="00E55DD6" w:rsidRDefault="0083034F" w:rsidP="00FA7622">
      <w:pPr>
        <w:jc w:val="both"/>
        <w:rPr>
          <w:b/>
          <w:lang w:val="en-GB"/>
        </w:rPr>
      </w:pPr>
    </w:p>
    <w:p w:rsidR="00437F62" w:rsidRDefault="006F0644" w:rsidP="00417799">
      <w:pPr>
        <w:jc w:val="both"/>
        <w:rPr>
          <w:lang w:val="bs-Latn-BA"/>
        </w:rPr>
      </w:pPr>
      <w:r>
        <w:rPr>
          <w:lang w:val="bs-Latn-BA"/>
        </w:rPr>
        <w:t xml:space="preserve"> </w:t>
      </w:r>
      <w:r w:rsidR="007C5855">
        <w:rPr>
          <w:lang w:val="bs-Latn-BA"/>
        </w:rPr>
        <w:t>Potrebni su sljedeći uslovi</w:t>
      </w:r>
      <w:r w:rsidR="00437F62">
        <w:rPr>
          <w:lang w:val="bs-Latn-BA"/>
        </w:rPr>
        <w:t>: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ste odgovorna osoba i da zaista želite raditi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ste završili minimalno SSS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poznajete rad na elektronskim uređajima (Tablet, Telefon, PC, Laptop)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Imate dovoljno vremena da se posvetite projektu</w:t>
      </w:r>
      <w:r w:rsidR="00B713AB">
        <w:rPr>
          <w:lang w:val="bs-Latn-BA"/>
        </w:rPr>
        <w:t>;</w:t>
      </w:r>
    </w:p>
    <w:p w:rsidR="00B713AB" w:rsidRPr="006F0644" w:rsidRDefault="001F7110" w:rsidP="00417799">
      <w:pPr>
        <w:pStyle w:val="ListParagraph"/>
        <w:numPr>
          <w:ilvl w:val="0"/>
          <w:numId w:val="1"/>
        </w:numPr>
        <w:jc w:val="both"/>
        <w:rPr>
          <w:b/>
          <w:lang w:val="bs-Latn-BA"/>
        </w:rPr>
      </w:pPr>
      <w:r w:rsidRPr="00DF2409">
        <w:rPr>
          <w:b/>
          <w:lang w:val="bs-Latn-BA"/>
        </w:rPr>
        <w:t>Da imate</w:t>
      </w:r>
      <w:r w:rsidR="00DC209A">
        <w:rPr>
          <w:b/>
          <w:lang w:val="bs-Latn-BA"/>
        </w:rPr>
        <w:t xml:space="preserve"> vlastiti auto (</w:t>
      </w:r>
      <w:r w:rsidR="00EC4959">
        <w:rPr>
          <w:b/>
          <w:lang w:val="bs-Latn-BA"/>
        </w:rPr>
        <w:t>nije</w:t>
      </w:r>
      <w:r w:rsidR="00DC209A">
        <w:rPr>
          <w:b/>
          <w:lang w:val="bs-Latn-BA"/>
        </w:rPr>
        <w:t xml:space="preserve"> nužno</w:t>
      </w:r>
      <w:r w:rsidR="00EC4959">
        <w:rPr>
          <w:b/>
          <w:lang w:val="bs-Latn-BA"/>
        </w:rPr>
        <w:t>)</w:t>
      </w:r>
      <w:r w:rsidR="006F0644">
        <w:rPr>
          <w:b/>
          <w:lang w:val="bs-Latn-BA"/>
        </w:rPr>
        <w:t>;</w:t>
      </w:r>
    </w:p>
    <w:p w:rsidR="006F0644" w:rsidRPr="00DF2409" w:rsidRDefault="006F0644" w:rsidP="00417799">
      <w:pPr>
        <w:pStyle w:val="ListParagraph"/>
        <w:numPr>
          <w:ilvl w:val="0"/>
          <w:numId w:val="1"/>
        </w:numPr>
        <w:jc w:val="both"/>
        <w:rPr>
          <w:b/>
          <w:lang w:val="bs-Latn-BA"/>
        </w:rPr>
      </w:pPr>
      <w:r>
        <w:rPr>
          <w:b/>
          <w:lang w:val="bs-Latn-BA"/>
        </w:rPr>
        <w:t>Da imate Android telefon.</w:t>
      </w:r>
    </w:p>
    <w:p w:rsidR="00B64362" w:rsidRDefault="00EC4959" w:rsidP="00417799">
      <w:pPr>
        <w:jc w:val="both"/>
        <w:rPr>
          <w:b/>
          <w:lang w:val="bs-Latn-BA"/>
        </w:rPr>
      </w:pPr>
      <w:r>
        <w:rPr>
          <w:b/>
          <w:lang w:val="bs-Latn-BA"/>
        </w:rPr>
        <w:t>Anketiraju se građani u određenim ulicama koje se unaprijed dobiju i anketiranje se vrši po principu „od kuće do kuće“. Plać</w:t>
      </w:r>
      <w:r w:rsidR="00B64362">
        <w:rPr>
          <w:b/>
          <w:lang w:val="bs-Latn-BA"/>
        </w:rPr>
        <w:t>a se po svakoj ispravno urađenoj anketi. Cijene anketa su različite u zavisnosti od projekta do projekta. P</w:t>
      </w:r>
      <w:r>
        <w:rPr>
          <w:b/>
          <w:lang w:val="bs-Latn-BA"/>
        </w:rPr>
        <w:t>laćaju se i troškovi pr</w:t>
      </w:r>
      <w:r w:rsidR="002C60D9">
        <w:rPr>
          <w:b/>
          <w:lang w:val="bs-Latn-BA"/>
        </w:rPr>
        <w:t>ij</w:t>
      </w:r>
      <w:r>
        <w:rPr>
          <w:b/>
          <w:lang w:val="bs-Latn-BA"/>
        </w:rPr>
        <w:t>evoz</w:t>
      </w:r>
      <w:r w:rsidR="000C787D">
        <w:rPr>
          <w:b/>
          <w:lang w:val="bs-Latn-BA"/>
        </w:rPr>
        <w:t>a 0,30</w:t>
      </w:r>
      <w:r>
        <w:rPr>
          <w:b/>
          <w:lang w:val="bs-Latn-BA"/>
        </w:rPr>
        <w:t xml:space="preserve"> pfeninga po kilometru. </w:t>
      </w:r>
    </w:p>
    <w:p w:rsidR="00EC4959" w:rsidRDefault="00EC4959" w:rsidP="00417799">
      <w:pPr>
        <w:jc w:val="both"/>
        <w:rPr>
          <w:b/>
          <w:lang w:val="bs-Latn-BA"/>
        </w:rPr>
      </w:pPr>
      <w:r>
        <w:rPr>
          <w:b/>
          <w:lang w:val="bs-Latn-BA"/>
        </w:rPr>
        <w:t xml:space="preserve">Ukoliko ste zainteresovani šaljite Vaš CV na mail: </w:t>
      </w:r>
      <w:r w:rsidR="00AE37DE">
        <w:rPr>
          <w:b/>
          <w:lang w:val="bs-Latn-BA"/>
        </w:rPr>
        <w:t>neven</w:t>
      </w:r>
      <w:r w:rsidRPr="00EC4959">
        <w:rPr>
          <w:b/>
          <w:lang w:val="bs-Latn-BA"/>
        </w:rPr>
        <w:t>@</w:t>
      </w:r>
      <w:r>
        <w:rPr>
          <w:b/>
          <w:lang w:val="bs-Latn-BA"/>
        </w:rPr>
        <w:t>prismresearch.ba</w:t>
      </w:r>
    </w:p>
    <w:p w:rsidR="00EA3D92" w:rsidRDefault="00F41545" w:rsidP="004C549A">
      <w:pPr>
        <w:jc w:val="both"/>
        <w:rPr>
          <w:lang w:val="bs-Latn-BA"/>
        </w:rPr>
      </w:pPr>
      <w:r w:rsidRPr="00F41545">
        <w:rPr>
          <w:b/>
          <w:sz w:val="24"/>
          <w:lang w:val="bs-Latn-BA"/>
        </w:rPr>
        <w:t>U prijavi OBAVEZNO naznačiti da se prijavljujete za terenskog anke</w:t>
      </w:r>
      <w:r w:rsidR="00B52E84">
        <w:rPr>
          <w:b/>
          <w:sz w:val="24"/>
          <w:lang w:val="bs-Latn-BA"/>
        </w:rPr>
        <w:t>tara i</w:t>
      </w:r>
      <w:r w:rsidR="00A71BF6">
        <w:rPr>
          <w:b/>
          <w:sz w:val="24"/>
          <w:lang w:val="bs-Latn-BA"/>
        </w:rPr>
        <w:t xml:space="preserve"> da ste Oglas vidjeli na </w:t>
      </w:r>
      <w:r w:rsidR="00A71BF6" w:rsidRPr="00A71BF6">
        <w:rPr>
          <w:b/>
          <w:sz w:val="24"/>
          <w:lang w:val="bs-Latn-BA"/>
        </w:rPr>
        <w:t xml:space="preserve">oglasnoj ploči </w:t>
      </w:r>
      <w:r w:rsidR="00C12F4E">
        <w:rPr>
          <w:b/>
          <w:sz w:val="24"/>
          <w:lang w:val="bs-Latn-BA"/>
        </w:rPr>
        <w:t>Univerziteta</w:t>
      </w:r>
      <w:bookmarkStart w:id="0" w:name="_GoBack"/>
      <w:bookmarkEnd w:id="0"/>
      <w:r w:rsidR="00A71BF6" w:rsidRPr="00A71BF6">
        <w:rPr>
          <w:b/>
          <w:sz w:val="24"/>
          <w:lang w:val="bs-Latn-BA"/>
        </w:rPr>
        <w:t>.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bookmarkStart w:id="1" w:name="_MailAutoSig"/>
      <w:r>
        <w:rPr>
          <w:rFonts w:eastAsiaTheme="minorEastAsia"/>
          <w:b/>
          <w:bCs/>
          <w:noProof/>
          <w:color w:val="000000"/>
          <w:lang w:val="hr-HR" w:eastAsia="bs-Latn-BA"/>
        </w:rPr>
        <w:t>---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Neven Tripkovic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Data Collection Manager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Prism Research &amp; Consulting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Maršala Tita 6/III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71 000 Sarajevo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24"/>
          <w:szCs w:val="24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Bosna i Hercegovina / Bosnia and Herzegovina</w:t>
      </w:r>
    </w:p>
    <w:p w:rsidR="008B506B" w:rsidRDefault="008B506B" w:rsidP="00417799">
      <w:pPr>
        <w:jc w:val="both"/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Tel: +387 33 251-230; direktni/direct +387 33 251-247</w:t>
      </w:r>
    </w:p>
    <w:p w:rsidR="007357B8" w:rsidRPr="007357B8" w:rsidRDefault="008B506B" w:rsidP="00417799">
      <w:pPr>
        <w:jc w:val="both"/>
        <w:rPr>
          <w:lang w:val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neven@prismresearch.ba</w:t>
      </w:r>
      <w:bookmarkEnd w:id="1"/>
    </w:p>
    <w:sectPr w:rsidR="007357B8" w:rsidRPr="007357B8" w:rsidSect="005A21E4">
      <w:pgSz w:w="11900" w:h="16840"/>
      <w:pgMar w:top="1077" w:right="635" w:bottom="720" w:left="720" w:header="720" w:footer="1366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129C4"/>
    <w:multiLevelType w:val="hybridMultilevel"/>
    <w:tmpl w:val="8CE6F00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jAztAAyTIwNzZR0lIJTi4sz8/NACixrAa1AoHksAAAA"/>
  </w:docVars>
  <w:rsids>
    <w:rsidRoot w:val="00437F62"/>
    <w:rsid w:val="00031295"/>
    <w:rsid w:val="00081257"/>
    <w:rsid w:val="000A0E3F"/>
    <w:rsid w:val="000A2B57"/>
    <w:rsid w:val="000C0782"/>
    <w:rsid w:val="000C787D"/>
    <w:rsid w:val="000D03A9"/>
    <w:rsid w:val="00156BD3"/>
    <w:rsid w:val="001D7DA9"/>
    <w:rsid w:val="001F7110"/>
    <w:rsid w:val="002156FB"/>
    <w:rsid w:val="002473C0"/>
    <w:rsid w:val="002A428F"/>
    <w:rsid w:val="002C60D9"/>
    <w:rsid w:val="002C789F"/>
    <w:rsid w:val="002D3321"/>
    <w:rsid w:val="00350EF4"/>
    <w:rsid w:val="00352641"/>
    <w:rsid w:val="003C0091"/>
    <w:rsid w:val="00417799"/>
    <w:rsid w:val="00421E4F"/>
    <w:rsid w:val="00437F62"/>
    <w:rsid w:val="004C549A"/>
    <w:rsid w:val="004C56FF"/>
    <w:rsid w:val="004D05DB"/>
    <w:rsid w:val="004E59E3"/>
    <w:rsid w:val="004F4996"/>
    <w:rsid w:val="00502A52"/>
    <w:rsid w:val="00515204"/>
    <w:rsid w:val="00525D65"/>
    <w:rsid w:val="00532D6E"/>
    <w:rsid w:val="005544B7"/>
    <w:rsid w:val="005A21E4"/>
    <w:rsid w:val="005B5EA5"/>
    <w:rsid w:val="005C49E1"/>
    <w:rsid w:val="005D4BE8"/>
    <w:rsid w:val="006557C0"/>
    <w:rsid w:val="006737EF"/>
    <w:rsid w:val="006D1367"/>
    <w:rsid w:val="006F0644"/>
    <w:rsid w:val="00721A35"/>
    <w:rsid w:val="00733A75"/>
    <w:rsid w:val="007357B8"/>
    <w:rsid w:val="007756FE"/>
    <w:rsid w:val="00776183"/>
    <w:rsid w:val="00793D85"/>
    <w:rsid w:val="007C40A1"/>
    <w:rsid w:val="007C5855"/>
    <w:rsid w:val="007D198B"/>
    <w:rsid w:val="007F0116"/>
    <w:rsid w:val="00816CB3"/>
    <w:rsid w:val="00826FFF"/>
    <w:rsid w:val="0083034F"/>
    <w:rsid w:val="00866536"/>
    <w:rsid w:val="008718A9"/>
    <w:rsid w:val="008A283A"/>
    <w:rsid w:val="008B506B"/>
    <w:rsid w:val="008E09B2"/>
    <w:rsid w:val="008E49D6"/>
    <w:rsid w:val="00916297"/>
    <w:rsid w:val="009531BD"/>
    <w:rsid w:val="009E5F29"/>
    <w:rsid w:val="00A049D0"/>
    <w:rsid w:val="00A5505C"/>
    <w:rsid w:val="00A71BF6"/>
    <w:rsid w:val="00A861E9"/>
    <w:rsid w:val="00AB143D"/>
    <w:rsid w:val="00AB3420"/>
    <w:rsid w:val="00AE37DE"/>
    <w:rsid w:val="00AE68A4"/>
    <w:rsid w:val="00B01B3A"/>
    <w:rsid w:val="00B23D3A"/>
    <w:rsid w:val="00B52E84"/>
    <w:rsid w:val="00B54116"/>
    <w:rsid w:val="00B64362"/>
    <w:rsid w:val="00B713AB"/>
    <w:rsid w:val="00B96CB4"/>
    <w:rsid w:val="00BA0C42"/>
    <w:rsid w:val="00BD7A1A"/>
    <w:rsid w:val="00BF771E"/>
    <w:rsid w:val="00C12F4E"/>
    <w:rsid w:val="00C55E71"/>
    <w:rsid w:val="00C929A7"/>
    <w:rsid w:val="00CD1583"/>
    <w:rsid w:val="00CF0962"/>
    <w:rsid w:val="00D8284B"/>
    <w:rsid w:val="00D82B9E"/>
    <w:rsid w:val="00DC209A"/>
    <w:rsid w:val="00DF2409"/>
    <w:rsid w:val="00E153CC"/>
    <w:rsid w:val="00E279D8"/>
    <w:rsid w:val="00E449D3"/>
    <w:rsid w:val="00E55DD6"/>
    <w:rsid w:val="00E6250B"/>
    <w:rsid w:val="00E6398B"/>
    <w:rsid w:val="00E77D07"/>
    <w:rsid w:val="00EA3D92"/>
    <w:rsid w:val="00EC4959"/>
    <w:rsid w:val="00ED2801"/>
    <w:rsid w:val="00F04038"/>
    <w:rsid w:val="00F13094"/>
    <w:rsid w:val="00F41545"/>
    <w:rsid w:val="00F43F07"/>
    <w:rsid w:val="00FA7622"/>
    <w:rsid w:val="00FC6A52"/>
    <w:rsid w:val="00FD376D"/>
    <w:rsid w:val="00FD41B5"/>
    <w:rsid w:val="00FD5DAA"/>
    <w:rsid w:val="00FE2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850A2"/>
  <w15:docId w15:val="{F49490BC-836C-4215-89BA-92BEF9D7A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9B2"/>
    <w:rPr>
      <w:lang w:val="bs-Cyrl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F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7F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0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094"/>
    <w:rPr>
      <w:rFonts w:ascii="Tahoma" w:hAnsi="Tahoma" w:cs="Tahoma"/>
      <w:sz w:val="16"/>
      <w:szCs w:val="16"/>
      <w:lang w:val="bs-Cyrl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5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6A3E28-FD85-4D57-AA7D-2ECEF3169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m Research &amp; Consulting</dc:creator>
  <cp:lastModifiedBy>Ermina I Prism Research &amp; Consulting</cp:lastModifiedBy>
  <cp:revision>10</cp:revision>
  <dcterms:created xsi:type="dcterms:W3CDTF">2022-11-09T13:31:00Z</dcterms:created>
  <dcterms:modified xsi:type="dcterms:W3CDTF">2022-11-0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b5ee2cc9a47762be72ff17596effbcc16c36db8e11fe983c0791e45a6b4522</vt:lpwstr>
  </property>
</Properties>
</file>